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Хиджази 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696101" cy="847023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211016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924899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4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3005365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97011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478972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106876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526755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181853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469849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608486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633084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618397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627488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676850" cy="316671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Хиджази Мохамад</dc:creator>
  <dc:language>ru-RU</dc:language>
  <cp:keywords/>
  <dcterms:created xsi:type="dcterms:W3CDTF">2025-03-11T08:31:31Z</dcterms:created>
  <dcterms:modified xsi:type="dcterms:W3CDTF">2025-03-11T08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